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1A9C74" w14:textId="20E84191" w:rsidR="009A2EC0" w:rsidRPr="00A664A7" w:rsidRDefault="005509B6" w:rsidP="005509B6">
      <w:pPr>
        <w:ind w:left="720" w:right="-188" w:hanging="1146"/>
        <w:jc w:val="center"/>
        <w:rPr>
          <w:rFonts w:cs="Times New Roman"/>
          <w:sz w:val="24"/>
          <w:szCs w:val="24"/>
        </w:rPr>
      </w:pPr>
      <w:r w:rsidRPr="005509B6">
        <w:rPr>
          <w:b/>
          <w:noProof/>
          <w:spacing w:val="0"/>
          <w:w w:val="95"/>
          <w:sz w:val="28"/>
          <w:szCs w:val="28"/>
          <w:highlight w:val="yellow"/>
          <w:u w:val="single"/>
          <w:lang w:val="en-SG" w:eastAsia="en-SG"/>
        </w:rPr>
        <mc:AlternateContent>
          <mc:Choice Requires="wps">
            <w:drawing>
              <wp:anchor distT="45720" distB="45720" distL="114300" distR="114300" simplePos="0" relativeHeight="251659264" behindDoc="0" locked="0" layoutInCell="1" allowOverlap="1" wp14:anchorId="419484C2" wp14:editId="4C0EB699">
                <wp:simplePos x="0" y="0"/>
                <wp:positionH relativeFrom="margin">
                  <wp:align>center</wp:align>
                </wp:positionH>
                <wp:positionV relativeFrom="paragraph">
                  <wp:posOffset>19050</wp:posOffset>
                </wp:positionV>
                <wp:extent cx="6219825" cy="10001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9825" cy="1000125"/>
                        </a:xfrm>
                        <a:prstGeom prst="rect">
                          <a:avLst/>
                        </a:prstGeom>
                        <a:solidFill>
                          <a:srgbClr val="FFFFFF"/>
                        </a:solidFill>
                        <a:ln w="9525">
                          <a:solidFill>
                            <a:srgbClr val="000000"/>
                          </a:solidFill>
                          <a:miter lim="800000"/>
                          <a:headEnd/>
                          <a:tailEnd/>
                        </a:ln>
                      </wps:spPr>
                      <wps:txbx>
                        <w:txbxContent>
                          <w:p w14:paraId="2E233CC0" w14:textId="155476B7" w:rsidR="005509B6" w:rsidRPr="00E74BDD" w:rsidRDefault="005509B6" w:rsidP="005509B6">
                            <w:pPr>
                              <w:ind w:left="720" w:right="-188" w:hanging="1004"/>
                              <w:jc w:val="center"/>
                              <w:rPr>
                                <w:b/>
                                <w:spacing w:val="0"/>
                                <w:w w:val="95"/>
                                <w:sz w:val="28"/>
                                <w:szCs w:val="28"/>
                                <w:u w:val="single"/>
                                <w:lang w:val="en-US"/>
                              </w:rPr>
                            </w:pPr>
                            <w:r w:rsidRPr="00F12638">
                              <w:rPr>
                                <w:b/>
                                <w:spacing w:val="0"/>
                                <w:w w:val="95"/>
                                <w:sz w:val="28"/>
                                <w:szCs w:val="28"/>
                                <w:u w:val="single"/>
                                <w:lang w:val="en-US"/>
                              </w:rPr>
                              <w:t>ANNEX B:</w:t>
                            </w:r>
                            <w:r w:rsidRPr="00E74BDD">
                              <w:rPr>
                                <w:b/>
                                <w:spacing w:val="0"/>
                                <w:w w:val="95"/>
                                <w:sz w:val="28"/>
                                <w:szCs w:val="28"/>
                                <w:u w:val="single"/>
                                <w:lang w:val="en-US"/>
                              </w:rPr>
                              <w:t xml:space="preserve"> AGREEMENT FOR LAW SOCIETY MEDIATION SCHEME –</w:t>
                            </w:r>
                            <w:r w:rsidR="00F12638">
                              <w:rPr>
                                <w:b/>
                                <w:spacing w:val="0"/>
                                <w:w w:val="95"/>
                                <w:sz w:val="28"/>
                                <w:szCs w:val="28"/>
                                <w:u w:val="single"/>
                                <w:lang w:val="en-US"/>
                              </w:rPr>
                              <w:t xml:space="preserve"> </w:t>
                            </w:r>
                            <w:r w:rsidRPr="00E74BDD">
                              <w:rPr>
                                <w:b/>
                                <w:spacing w:val="0"/>
                                <w:w w:val="95"/>
                                <w:sz w:val="28"/>
                                <w:szCs w:val="28"/>
                                <w:u w:val="single"/>
                                <w:lang w:val="en-US"/>
                              </w:rPr>
                              <w:t>FAMILY LAW</w:t>
                            </w:r>
                          </w:p>
                          <w:p w14:paraId="18DE6F6A" w14:textId="77777777" w:rsidR="005509B6" w:rsidRPr="00E74BDD" w:rsidRDefault="005509B6" w:rsidP="005509B6">
                            <w:pPr>
                              <w:ind w:left="720" w:right="-188" w:hanging="1146"/>
                              <w:jc w:val="center"/>
                              <w:rPr>
                                <w:b/>
                                <w:spacing w:val="-20"/>
                                <w:sz w:val="28"/>
                                <w:szCs w:val="28"/>
                                <w:u w:val="single"/>
                                <w:lang w:val="en-US"/>
                              </w:rPr>
                            </w:pPr>
                          </w:p>
                          <w:p w14:paraId="704E0691" w14:textId="7C840915" w:rsidR="005509B6" w:rsidRDefault="005509B6" w:rsidP="005509B6">
                            <w:bookmarkStart w:id="0" w:name="_Hlk64476324"/>
                            <w:bookmarkStart w:id="1" w:name="_Hlk64476325"/>
                            <w:r w:rsidRPr="00E74BDD">
                              <w:rPr>
                                <w:b/>
                                <w:color w:val="FF0000"/>
                                <w:sz w:val="24"/>
                                <w:szCs w:val="28"/>
                                <w:lang w:val="en-US"/>
                              </w:rPr>
                              <w:t>* To be signed by the Parties and Mediators before the start of the first mediation session</w:t>
                            </w:r>
                            <w:bookmarkEnd w:id="0"/>
                            <w:bookmarkEnd w:id="1"/>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9484C2" id="_x0000_t202" coordsize="21600,21600" o:spt="202" path="m,l,21600r21600,l21600,xe">
                <v:stroke joinstyle="miter"/>
                <v:path gradientshapeok="t" o:connecttype="rect"/>
              </v:shapetype>
              <v:shape id="Text Box 2" o:spid="_x0000_s1026" type="#_x0000_t202" style="position:absolute;left:0;text-align:left;margin-left:0;margin-top:1.5pt;width:489.75pt;height:78.75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">
                <v:textbox>
                  <w:txbxContent>
                    <w:p w14:paraId="2E233CC0" w14:textId="155476B7" w:rsidR="005509B6" w:rsidRPr="00E74BDD" w:rsidRDefault="005509B6" w:rsidP="005509B6">
                      <w:pPr>
                        <w:ind w:left="720" w:right="-188" w:hanging="1004"/>
                        <w:jc w:val="center"/>
                        <w:rPr>
                          <w:b/>
                          <w:spacing w:val="0"/>
                          <w:w w:val="95"/>
                          <w:sz w:val="28"/>
                          <w:szCs w:val="28"/>
                          <w:u w:val="single"/>
                          <w:lang w:val="en-US"/>
                        </w:rPr>
                      </w:pPr>
                      <w:r w:rsidRPr="00F12638">
                        <w:rPr>
                          <w:b/>
                          <w:spacing w:val="0"/>
                          <w:w w:val="95"/>
                          <w:sz w:val="28"/>
                          <w:szCs w:val="28"/>
                          <w:u w:val="single"/>
                          <w:lang w:val="en-US"/>
                        </w:rPr>
                        <w:t>ANNEX B:</w:t>
                      </w:r>
                      <w:r w:rsidRPr="00E74BDD">
                        <w:rPr>
                          <w:b/>
                          <w:spacing w:val="0"/>
                          <w:w w:val="95"/>
                          <w:sz w:val="28"/>
                          <w:szCs w:val="28"/>
                          <w:u w:val="single"/>
                          <w:lang w:val="en-US"/>
                        </w:rPr>
                        <w:t xml:space="preserve"> AGREEMENT FOR LAW SOCIETY MEDIATION SCHEME –</w:t>
                      </w:r>
                      <w:r w:rsidR="00F12638">
                        <w:rPr>
                          <w:b/>
                          <w:spacing w:val="0"/>
                          <w:w w:val="95"/>
                          <w:sz w:val="28"/>
                          <w:szCs w:val="28"/>
                          <w:u w:val="single"/>
                          <w:lang w:val="en-US"/>
                        </w:rPr>
                        <w:t xml:space="preserve"> </w:t>
                      </w:r>
                      <w:r w:rsidRPr="00E74BDD">
                        <w:rPr>
                          <w:b/>
                          <w:spacing w:val="0"/>
                          <w:w w:val="95"/>
                          <w:sz w:val="28"/>
                          <w:szCs w:val="28"/>
                          <w:u w:val="single"/>
                          <w:lang w:val="en-US"/>
                        </w:rPr>
                        <w:t>FAMILY LAW</w:t>
                      </w:r>
                    </w:p>
                    <w:p w14:paraId="18DE6F6A" w14:textId="77777777" w:rsidR="005509B6" w:rsidRPr="00E74BDD" w:rsidRDefault="005509B6" w:rsidP="005509B6">
                      <w:pPr>
                        <w:ind w:left="720" w:right="-188" w:hanging="1146"/>
                        <w:jc w:val="center"/>
                        <w:rPr>
                          <w:b/>
                          <w:spacing w:val="-20"/>
                          <w:sz w:val="28"/>
                          <w:szCs w:val="28"/>
                          <w:u w:val="single"/>
                          <w:lang w:val="en-US"/>
                        </w:rPr>
                      </w:pPr>
                    </w:p>
                    <w:p w14:paraId="704E0691" w14:textId="7C840915" w:rsidR="005509B6" w:rsidRDefault="005509B6" w:rsidP="005509B6">
                      <w:bookmarkStart w:id="2" w:name="_Hlk64476324"/>
                      <w:bookmarkStart w:id="3" w:name="_Hlk64476325"/>
                      <w:r w:rsidRPr="00E74BDD">
                        <w:rPr>
                          <w:b/>
                          <w:color w:val="FF0000"/>
                          <w:sz w:val="24"/>
                          <w:szCs w:val="28"/>
                          <w:lang w:val="en-US"/>
                        </w:rPr>
                        <w:t>* To be signed by the Parties and Mediators before the start of the first mediation session</w:t>
                      </w:r>
                      <w:bookmarkEnd w:id="2"/>
                      <w:bookmarkEnd w:id="3"/>
                    </w:p>
                  </w:txbxContent>
                </v:textbox>
                <w10:wrap type="square" anchorx="margin"/>
              </v:shape>
            </w:pict>
          </mc:Fallback>
        </mc:AlternateContent>
      </w:r>
    </w:p>
    <w:p w14:paraId="02F0E97B" w14:textId="77777777" w:rsidR="009A2EC0" w:rsidRPr="003F2FBA" w:rsidRDefault="009A2EC0" w:rsidP="009A2EC0">
      <w:pPr>
        <w:jc w:val="center"/>
        <w:rPr>
          <w:rFonts w:cs="Times New Roman"/>
          <w:b/>
          <w:sz w:val="24"/>
          <w:szCs w:val="24"/>
        </w:rPr>
      </w:pPr>
      <w:r w:rsidRPr="0033431C">
        <w:rPr>
          <w:rFonts w:cs="Times New Roman"/>
          <w:b/>
          <w:sz w:val="24"/>
          <w:szCs w:val="24"/>
        </w:rPr>
        <w:t>THE LAW SOCIETY MEDIATION RULES</w:t>
      </w:r>
    </w:p>
    <w:p w14:paraId="190445C4" w14:textId="6929091A" w:rsidR="009A2EC0" w:rsidRDefault="009A2EC0" w:rsidP="009A2EC0">
      <w:pPr>
        <w:jc w:val="center"/>
        <w:rPr>
          <w:rFonts w:cs="Times New Roman"/>
          <w:b/>
          <w:sz w:val="24"/>
          <w:szCs w:val="24"/>
        </w:rPr>
      </w:pPr>
      <w:r w:rsidRPr="00A664A7">
        <w:rPr>
          <w:rFonts w:cs="Times New Roman"/>
          <w:b/>
          <w:sz w:val="24"/>
          <w:szCs w:val="24"/>
        </w:rPr>
        <w:t xml:space="preserve">AGREEMENT FOR </w:t>
      </w:r>
      <w:r w:rsidR="00DA7C4C">
        <w:rPr>
          <w:rFonts w:cs="Times New Roman"/>
          <w:b/>
          <w:sz w:val="24"/>
          <w:szCs w:val="24"/>
        </w:rPr>
        <w:t xml:space="preserve">LAW SOCIETY </w:t>
      </w:r>
      <w:r w:rsidRPr="00A664A7">
        <w:rPr>
          <w:rFonts w:cs="Times New Roman"/>
          <w:b/>
          <w:sz w:val="24"/>
          <w:szCs w:val="24"/>
        </w:rPr>
        <w:t>MEDIATION</w:t>
      </w:r>
      <w:r w:rsidR="00960444">
        <w:rPr>
          <w:rFonts w:cs="Times New Roman"/>
          <w:b/>
          <w:sz w:val="24"/>
          <w:szCs w:val="24"/>
        </w:rPr>
        <w:t xml:space="preserve"> SCHEME-</w:t>
      </w:r>
      <w:r w:rsidR="00960444" w:rsidRPr="00960444">
        <w:rPr>
          <w:rFonts w:cs="Times New Roman"/>
          <w:b/>
          <w:sz w:val="24"/>
          <w:szCs w:val="24"/>
        </w:rPr>
        <w:t xml:space="preserve"> </w:t>
      </w:r>
      <w:r w:rsidR="00960444">
        <w:rPr>
          <w:rFonts w:cs="Times New Roman"/>
          <w:b/>
          <w:sz w:val="24"/>
          <w:szCs w:val="24"/>
        </w:rPr>
        <w:t>FAMILY LAW</w:t>
      </w:r>
    </w:p>
    <w:p w14:paraId="664F1750" w14:textId="77777777" w:rsidR="00E74BDD" w:rsidRPr="00A664A7" w:rsidRDefault="00E74BDD" w:rsidP="009A2EC0">
      <w:pPr>
        <w:jc w:val="center"/>
        <w:rPr>
          <w:rFonts w:cs="Times New Roman"/>
          <w:b/>
          <w:sz w:val="24"/>
          <w:szCs w:val="24"/>
        </w:rPr>
      </w:pPr>
    </w:p>
    <w:p w14:paraId="53F5368F" w14:textId="77777777" w:rsidR="009A2EC0" w:rsidRPr="00A664A7" w:rsidRDefault="009A2EC0" w:rsidP="009A2EC0">
      <w:pPr>
        <w:jc w:val="center"/>
        <w:rPr>
          <w:rFonts w:cs="Times New Roman"/>
          <w:b/>
          <w:sz w:val="24"/>
          <w:szCs w:val="24"/>
        </w:rPr>
      </w:pPr>
    </w:p>
    <w:p w14:paraId="013AFB4C" w14:textId="444FD450" w:rsidR="009A2EC0" w:rsidRDefault="009A2EC0" w:rsidP="009A2EC0">
      <w:pPr>
        <w:rPr>
          <w:rFonts w:cs="Times New Roman"/>
        </w:rPr>
      </w:pPr>
      <w:r w:rsidRPr="00A664A7">
        <w:rPr>
          <w:rFonts w:cs="Times New Roman"/>
          <w:b/>
        </w:rPr>
        <w:t>THIS AGREEMENT</w:t>
      </w:r>
      <w:r w:rsidRPr="00A664A7">
        <w:rPr>
          <w:rFonts w:cs="Times New Roman"/>
        </w:rPr>
        <w:t xml:space="preserve"> is made the _____ day of ____________ 20___ between:</w:t>
      </w:r>
    </w:p>
    <w:p w14:paraId="4590D728" w14:textId="77777777" w:rsidR="00E74BDD" w:rsidRPr="00A664A7" w:rsidRDefault="00E74BDD" w:rsidP="009A2EC0">
      <w:pPr>
        <w:rPr>
          <w:rFonts w:cs="Times New Roman"/>
        </w:rPr>
      </w:pPr>
    </w:p>
    <w:p w14:paraId="4EC742F0" w14:textId="77777777" w:rsidR="009A2EC0" w:rsidRPr="00A664A7" w:rsidRDefault="009A2EC0" w:rsidP="009A2EC0">
      <w:pPr>
        <w:rPr>
          <w:rFonts w:cs="Times New Roman"/>
        </w:rPr>
      </w:pPr>
    </w:p>
    <w:p w14:paraId="4D5FD119" w14:textId="50E773A0" w:rsidR="009A2EC0" w:rsidRPr="00A664A7" w:rsidRDefault="009A2EC0" w:rsidP="00DA7C4C">
      <w:pPr>
        <w:ind w:left="720"/>
        <w:jc w:val="left"/>
        <w:rPr>
          <w:rFonts w:cs="Times New Roman"/>
        </w:rPr>
      </w:pPr>
      <w:r w:rsidRPr="00A664A7">
        <w:rPr>
          <w:rFonts w:cs="Times New Roman"/>
        </w:rPr>
        <w:t>Th</w:t>
      </w:r>
      <w:r>
        <w:rPr>
          <w:rFonts w:cs="Times New Roman"/>
        </w:rPr>
        <w:t>e Law Society of Singapore of</w:t>
      </w:r>
      <w:r w:rsidRPr="00A664A7">
        <w:rPr>
          <w:rFonts w:cs="Times New Roman"/>
        </w:rPr>
        <w:t xml:space="preserve"> </w:t>
      </w:r>
      <w:r>
        <w:rPr>
          <w:rFonts w:cs="Times New Roman"/>
        </w:rPr>
        <w:t xml:space="preserve">28 Maxwell Road, #01-03 Maxwell Chambers Suites </w:t>
      </w:r>
      <w:r w:rsidRPr="00300ABA">
        <w:rPr>
          <w:rFonts w:cs="Times New Roman"/>
        </w:rPr>
        <w:t>Singapore 069120</w:t>
      </w:r>
      <w:r w:rsidRPr="00A664A7">
        <w:rPr>
          <w:rFonts w:cs="Times New Roman"/>
        </w:rPr>
        <w:t xml:space="preserve"> (the “Law Society”)</w:t>
      </w:r>
    </w:p>
    <w:p w14:paraId="6FE57E33" w14:textId="77777777" w:rsidR="009A2EC0" w:rsidRPr="00A664A7" w:rsidRDefault="009A2EC0" w:rsidP="009A2EC0">
      <w:pPr>
        <w:jc w:val="left"/>
        <w:rPr>
          <w:rFonts w:cs="Times New Roman"/>
        </w:rPr>
      </w:pPr>
    </w:p>
    <w:p w14:paraId="52276DBA" w14:textId="253D9591" w:rsidR="009A2EC0" w:rsidRDefault="00DA7C4C" w:rsidP="009A2EC0">
      <w:pPr>
        <w:jc w:val="left"/>
        <w:rPr>
          <w:rFonts w:cs="Times New Roman"/>
        </w:rPr>
      </w:pPr>
      <w:r>
        <w:rPr>
          <w:rFonts w:cs="Times New Roman"/>
        </w:rPr>
        <w:t>1</w:t>
      </w:r>
      <w:r w:rsidR="009A2EC0" w:rsidRPr="00A664A7">
        <w:rPr>
          <w:rFonts w:cs="Times New Roman"/>
        </w:rPr>
        <w:t>.</w:t>
      </w:r>
      <w:r w:rsidR="009A2EC0" w:rsidRPr="00A664A7">
        <w:rPr>
          <w:rFonts w:cs="Times New Roman"/>
        </w:rPr>
        <w:tab/>
      </w:r>
      <w:r w:rsidR="009A2EC0">
        <w:rPr>
          <w:rFonts w:cs="Times New Roman"/>
        </w:rPr>
        <w:t>________________________________________________________</w:t>
      </w:r>
      <w:r w:rsidR="009A2EC0" w:rsidRPr="00A664A7">
        <w:rPr>
          <w:rFonts w:cs="Times New Roman"/>
        </w:rPr>
        <w:t xml:space="preserve"> (Mediator</w:t>
      </w:r>
      <w:r w:rsidR="007557B9">
        <w:rPr>
          <w:rFonts w:cs="Times New Roman"/>
        </w:rPr>
        <w:t xml:space="preserve"> 1</w:t>
      </w:r>
      <w:r w:rsidR="009A2EC0" w:rsidRPr="00A664A7">
        <w:rPr>
          <w:rFonts w:cs="Times New Roman"/>
        </w:rPr>
        <w:t>)</w:t>
      </w:r>
    </w:p>
    <w:p w14:paraId="4DA95482" w14:textId="77777777" w:rsidR="009A2EC0" w:rsidRDefault="009A2EC0" w:rsidP="009A2EC0">
      <w:pPr>
        <w:ind w:firstLine="720"/>
        <w:jc w:val="left"/>
        <w:rPr>
          <w:rFonts w:cs="Times New Roman"/>
        </w:rPr>
      </w:pPr>
    </w:p>
    <w:p w14:paraId="741BD431" w14:textId="77777777" w:rsidR="009A2EC0" w:rsidRDefault="009A2EC0" w:rsidP="009A2EC0">
      <w:pPr>
        <w:ind w:firstLine="720"/>
        <w:jc w:val="left"/>
        <w:rPr>
          <w:rFonts w:cs="Times New Roman"/>
        </w:rPr>
      </w:pPr>
      <w:r w:rsidRPr="00A664A7">
        <w:rPr>
          <w:rFonts w:cs="Times New Roman"/>
        </w:rPr>
        <w:t xml:space="preserve">of </w:t>
      </w:r>
      <w:r>
        <w:rPr>
          <w:rFonts w:cs="Times New Roman"/>
        </w:rPr>
        <w:t>_____________________________________________________________________</w:t>
      </w:r>
    </w:p>
    <w:p w14:paraId="6AA85B40" w14:textId="77777777" w:rsidR="009A2EC0" w:rsidRPr="00A664A7" w:rsidRDefault="009A2EC0" w:rsidP="009A2EC0">
      <w:pPr>
        <w:jc w:val="left"/>
        <w:rPr>
          <w:rFonts w:cs="Times New Roman"/>
        </w:rPr>
      </w:pPr>
    </w:p>
    <w:p w14:paraId="57C1A567" w14:textId="76514E26" w:rsidR="009A2EC0" w:rsidRDefault="00DA7C4C" w:rsidP="009A2EC0">
      <w:pPr>
        <w:jc w:val="left"/>
        <w:rPr>
          <w:rFonts w:cs="Times New Roman"/>
        </w:rPr>
      </w:pPr>
      <w:r>
        <w:rPr>
          <w:rFonts w:cs="Times New Roman"/>
        </w:rPr>
        <w:t>2</w:t>
      </w:r>
      <w:r w:rsidR="009A2EC0" w:rsidRPr="00A664A7">
        <w:rPr>
          <w:rFonts w:cs="Times New Roman"/>
        </w:rPr>
        <w:t>.</w:t>
      </w:r>
      <w:r w:rsidR="009A2EC0" w:rsidRPr="00A664A7">
        <w:rPr>
          <w:rFonts w:cs="Times New Roman"/>
        </w:rPr>
        <w:tab/>
      </w:r>
      <w:r w:rsidR="009A2EC0">
        <w:rPr>
          <w:rFonts w:cs="Times New Roman"/>
        </w:rPr>
        <w:t>______________________________________________________</w:t>
      </w:r>
      <w:r>
        <w:rPr>
          <w:rFonts w:cs="Times New Roman"/>
        </w:rPr>
        <w:t>__</w:t>
      </w:r>
      <w:r w:rsidR="009A2EC0">
        <w:rPr>
          <w:rFonts w:cs="Times New Roman"/>
        </w:rPr>
        <w:t xml:space="preserve"> </w:t>
      </w:r>
      <w:r w:rsidR="009A2EC0" w:rsidRPr="00A664A7">
        <w:rPr>
          <w:rFonts w:cs="Times New Roman"/>
        </w:rPr>
        <w:t>(Mediator</w:t>
      </w:r>
      <w:r w:rsidR="007557B9">
        <w:rPr>
          <w:rFonts w:cs="Times New Roman"/>
        </w:rPr>
        <w:t xml:space="preserve"> 2</w:t>
      </w:r>
      <w:r w:rsidR="009A2EC0" w:rsidRPr="00A664A7">
        <w:rPr>
          <w:rFonts w:cs="Times New Roman"/>
        </w:rPr>
        <w:t>)</w:t>
      </w:r>
    </w:p>
    <w:p w14:paraId="3AF343A0" w14:textId="77777777" w:rsidR="009A2EC0" w:rsidRDefault="009A2EC0" w:rsidP="009A2EC0">
      <w:pPr>
        <w:ind w:firstLine="720"/>
        <w:jc w:val="left"/>
        <w:rPr>
          <w:rFonts w:cs="Times New Roman"/>
        </w:rPr>
      </w:pPr>
    </w:p>
    <w:p w14:paraId="2176177C" w14:textId="77777777" w:rsidR="009A2EC0" w:rsidRDefault="009A2EC0" w:rsidP="009A2EC0">
      <w:pPr>
        <w:ind w:firstLine="720"/>
        <w:jc w:val="left"/>
        <w:rPr>
          <w:rFonts w:cs="Times New Roman"/>
        </w:rPr>
      </w:pPr>
      <w:r w:rsidRPr="00A664A7">
        <w:rPr>
          <w:rFonts w:cs="Times New Roman"/>
        </w:rPr>
        <w:t xml:space="preserve">of </w:t>
      </w:r>
      <w:r>
        <w:rPr>
          <w:rFonts w:cs="Times New Roman"/>
        </w:rPr>
        <w:t>_____________________________________________________________________</w:t>
      </w:r>
    </w:p>
    <w:p w14:paraId="4A6FB907" w14:textId="77777777" w:rsidR="009A2EC0" w:rsidRPr="00A664A7" w:rsidRDefault="009A2EC0" w:rsidP="009A2EC0">
      <w:pPr>
        <w:jc w:val="left"/>
        <w:rPr>
          <w:rFonts w:cs="Times New Roman"/>
        </w:rPr>
      </w:pPr>
    </w:p>
    <w:p w14:paraId="3B1A183C" w14:textId="77777777" w:rsidR="009A2EC0" w:rsidRPr="00A664A7" w:rsidRDefault="009A2EC0" w:rsidP="009A2EC0">
      <w:pPr>
        <w:jc w:val="left"/>
        <w:rPr>
          <w:rFonts w:cs="Times New Roman"/>
        </w:rPr>
      </w:pPr>
      <w:r w:rsidRPr="00A664A7">
        <w:rPr>
          <w:rFonts w:cs="Times New Roman"/>
        </w:rPr>
        <w:t>And the “Parties”</w:t>
      </w:r>
    </w:p>
    <w:p w14:paraId="732095B4" w14:textId="77777777" w:rsidR="009A2EC0" w:rsidRPr="00A664A7" w:rsidRDefault="009A2EC0" w:rsidP="009A2EC0">
      <w:pPr>
        <w:jc w:val="left"/>
        <w:rPr>
          <w:rFonts w:cs="Times New Roman"/>
        </w:rPr>
      </w:pPr>
    </w:p>
    <w:p w14:paraId="441C0769" w14:textId="56E398B6" w:rsidR="009A2EC0" w:rsidRDefault="00DA7C4C" w:rsidP="009A2EC0">
      <w:pPr>
        <w:jc w:val="left"/>
        <w:rPr>
          <w:rFonts w:cs="Times New Roman"/>
          <w:b/>
        </w:rPr>
      </w:pPr>
      <w:r>
        <w:rPr>
          <w:rFonts w:cs="Times New Roman"/>
        </w:rPr>
        <w:t>3</w:t>
      </w:r>
      <w:r w:rsidR="009A2EC0" w:rsidRPr="00A664A7">
        <w:rPr>
          <w:rFonts w:cs="Times New Roman"/>
        </w:rPr>
        <w:t>.</w:t>
      </w:r>
      <w:r w:rsidR="009A2EC0" w:rsidRPr="00A664A7">
        <w:rPr>
          <w:rFonts w:cs="Times New Roman"/>
        </w:rPr>
        <w:tab/>
      </w:r>
      <w:r w:rsidR="009A2EC0">
        <w:rPr>
          <w:rFonts w:cs="Times New Roman"/>
        </w:rPr>
        <w:t>________________________________________________________________</w:t>
      </w:r>
      <w:r w:rsidR="009A2EC0" w:rsidRPr="00A664A7">
        <w:rPr>
          <w:rFonts w:cs="Times New Roman"/>
        </w:rPr>
        <w:t xml:space="preserve"> (Party 1)</w:t>
      </w:r>
      <w:r w:rsidR="009A2EC0" w:rsidRPr="00A664A7">
        <w:rPr>
          <w:rFonts w:cs="Times New Roman"/>
          <w:b/>
        </w:rPr>
        <w:t xml:space="preserve"> </w:t>
      </w:r>
    </w:p>
    <w:p w14:paraId="02552C14" w14:textId="77777777" w:rsidR="009A2EC0" w:rsidRDefault="009A2EC0" w:rsidP="009A2EC0">
      <w:pPr>
        <w:jc w:val="left"/>
        <w:rPr>
          <w:rFonts w:cs="Times New Roman"/>
          <w:b/>
        </w:rPr>
      </w:pPr>
      <w:r w:rsidRPr="00A664A7">
        <w:rPr>
          <w:rFonts w:cs="Times New Roman"/>
          <w:b/>
        </w:rPr>
        <w:tab/>
      </w:r>
    </w:p>
    <w:p w14:paraId="1888A215" w14:textId="77777777" w:rsidR="009A2EC0" w:rsidRPr="00A664A7" w:rsidRDefault="009A2EC0" w:rsidP="009A2EC0">
      <w:pPr>
        <w:ind w:firstLine="720"/>
        <w:jc w:val="left"/>
        <w:rPr>
          <w:rFonts w:cs="Times New Roman"/>
        </w:rPr>
      </w:pPr>
      <w:r w:rsidRPr="00A664A7">
        <w:rPr>
          <w:rFonts w:cs="Times New Roman"/>
        </w:rPr>
        <w:t xml:space="preserve">of </w:t>
      </w:r>
      <w:r>
        <w:rPr>
          <w:rFonts w:cs="Times New Roman"/>
        </w:rPr>
        <w:t>_____________________________________________________________________</w:t>
      </w:r>
    </w:p>
    <w:p w14:paraId="4CBEB68E" w14:textId="77777777" w:rsidR="009A2EC0" w:rsidRPr="00A664A7" w:rsidRDefault="009A2EC0" w:rsidP="009A2EC0">
      <w:pPr>
        <w:jc w:val="left"/>
        <w:rPr>
          <w:rFonts w:cs="Times New Roman"/>
        </w:rPr>
      </w:pPr>
      <w:r w:rsidRPr="00A664A7">
        <w:rPr>
          <w:rFonts w:cs="Times New Roman"/>
        </w:rPr>
        <w:tab/>
      </w:r>
    </w:p>
    <w:p w14:paraId="4B6E3589" w14:textId="77777777" w:rsidR="009A2EC0" w:rsidRPr="00A664A7" w:rsidRDefault="009A2EC0" w:rsidP="009A2EC0">
      <w:pPr>
        <w:jc w:val="left"/>
        <w:rPr>
          <w:rFonts w:cs="Times New Roman"/>
        </w:rPr>
      </w:pPr>
      <w:r w:rsidRPr="00A664A7">
        <w:rPr>
          <w:rFonts w:cs="Times New Roman"/>
        </w:rPr>
        <w:t>and</w:t>
      </w:r>
    </w:p>
    <w:p w14:paraId="5E089B57" w14:textId="77777777" w:rsidR="009A2EC0" w:rsidRPr="00A664A7" w:rsidRDefault="009A2EC0" w:rsidP="009A2EC0">
      <w:pPr>
        <w:jc w:val="left"/>
        <w:rPr>
          <w:rFonts w:cs="Times New Roman"/>
        </w:rPr>
      </w:pPr>
    </w:p>
    <w:p w14:paraId="0B3C38E4" w14:textId="14774D1F" w:rsidR="009A2EC0" w:rsidRDefault="00DA7C4C" w:rsidP="009A2EC0">
      <w:pPr>
        <w:jc w:val="left"/>
        <w:rPr>
          <w:rFonts w:cs="Times New Roman"/>
          <w:b/>
        </w:rPr>
      </w:pPr>
      <w:r>
        <w:rPr>
          <w:rFonts w:cs="Times New Roman"/>
        </w:rPr>
        <w:t>4.</w:t>
      </w:r>
      <w:r w:rsidR="009A2EC0" w:rsidRPr="00A664A7">
        <w:rPr>
          <w:rFonts w:cs="Times New Roman"/>
        </w:rPr>
        <w:tab/>
      </w:r>
      <w:r w:rsidR="009A2EC0">
        <w:rPr>
          <w:rFonts w:cs="Times New Roman"/>
        </w:rPr>
        <w:t>________________________________________________________________</w:t>
      </w:r>
      <w:r w:rsidR="009A2EC0" w:rsidRPr="00A664A7">
        <w:rPr>
          <w:rFonts w:cs="Times New Roman"/>
        </w:rPr>
        <w:t xml:space="preserve"> (Party </w:t>
      </w:r>
      <w:r w:rsidR="009A2EC0">
        <w:rPr>
          <w:rFonts w:cs="Times New Roman"/>
        </w:rPr>
        <w:t>2</w:t>
      </w:r>
      <w:r w:rsidR="009A2EC0" w:rsidRPr="00A664A7">
        <w:rPr>
          <w:rFonts w:cs="Times New Roman"/>
        </w:rPr>
        <w:t>)</w:t>
      </w:r>
      <w:r w:rsidR="009A2EC0" w:rsidRPr="00A664A7">
        <w:rPr>
          <w:rFonts w:cs="Times New Roman"/>
          <w:b/>
        </w:rPr>
        <w:t xml:space="preserve"> </w:t>
      </w:r>
    </w:p>
    <w:p w14:paraId="205F45F7" w14:textId="77777777" w:rsidR="009A2EC0" w:rsidRDefault="009A2EC0" w:rsidP="009A2EC0">
      <w:pPr>
        <w:jc w:val="left"/>
        <w:rPr>
          <w:rFonts w:cs="Times New Roman"/>
          <w:b/>
        </w:rPr>
      </w:pPr>
      <w:r w:rsidRPr="00A664A7">
        <w:rPr>
          <w:rFonts w:cs="Times New Roman"/>
          <w:b/>
        </w:rPr>
        <w:tab/>
      </w:r>
    </w:p>
    <w:p w14:paraId="020BE4FC" w14:textId="77777777" w:rsidR="009A2EC0" w:rsidRPr="00A664A7" w:rsidRDefault="009A2EC0" w:rsidP="009A2EC0">
      <w:pPr>
        <w:ind w:firstLine="720"/>
        <w:jc w:val="left"/>
        <w:rPr>
          <w:rFonts w:cs="Times New Roman"/>
        </w:rPr>
      </w:pPr>
      <w:r w:rsidRPr="00A664A7">
        <w:rPr>
          <w:rFonts w:cs="Times New Roman"/>
        </w:rPr>
        <w:t xml:space="preserve">of </w:t>
      </w:r>
      <w:r>
        <w:rPr>
          <w:rFonts w:cs="Times New Roman"/>
        </w:rPr>
        <w:t>_____________________________________________________________________</w:t>
      </w:r>
    </w:p>
    <w:p w14:paraId="1D5C3944" w14:textId="77777777" w:rsidR="009A2EC0" w:rsidRPr="00A664A7" w:rsidRDefault="009A2EC0" w:rsidP="009A2EC0">
      <w:pPr>
        <w:jc w:val="left"/>
        <w:rPr>
          <w:rFonts w:cs="Times New Roman"/>
          <w:b/>
        </w:rPr>
      </w:pPr>
      <w:r w:rsidRPr="00A664A7">
        <w:rPr>
          <w:rFonts w:cs="Times New Roman"/>
          <w:b/>
        </w:rPr>
        <w:tab/>
      </w:r>
    </w:p>
    <w:p w14:paraId="331878E0" w14:textId="7FA8969D" w:rsidR="009A2EC0" w:rsidRPr="00A664A7" w:rsidRDefault="009A2EC0" w:rsidP="009A2EC0">
      <w:pPr>
        <w:ind w:firstLine="720"/>
        <w:jc w:val="left"/>
        <w:rPr>
          <w:rFonts w:cs="Times New Roman"/>
        </w:rPr>
      </w:pPr>
    </w:p>
    <w:p w14:paraId="4CE1EDB6" w14:textId="77777777" w:rsidR="009A2EC0" w:rsidRPr="00A664A7" w:rsidRDefault="009A2EC0" w:rsidP="009A2EC0">
      <w:pPr>
        <w:rPr>
          <w:rFonts w:cs="Times New Roman"/>
          <w:b/>
        </w:rPr>
      </w:pPr>
    </w:p>
    <w:p w14:paraId="12692BC6" w14:textId="77777777" w:rsidR="009A2EC0" w:rsidRPr="00A664A7" w:rsidRDefault="009A2EC0" w:rsidP="009A2EC0">
      <w:pPr>
        <w:rPr>
          <w:rFonts w:cs="Times New Roman"/>
          <w:b/>
        </w:rPr>
      </w:pPr>
      <w:r w:rsidRPr="00A664A7">
        <w:rPr>
          <w:rFonts w:cs="Times New Roman"/>
          <w:b/>
        </w:rPr>
        <w:t xml:space="preserve">WHEREAS </w:t>
      </w:r>
    </w:p>
    <w:p w14:paraId="67C0F76F" w14:textId="77777777" w:rsidR="009A2EC0" w:rsidRPr="00A664A7" w:rsidRDefault="009A2EC0" w:rsidP="009A2EC0">
      <w:pPr>
        <w:rPr>
          <w:rFonts w:cs="Times New Roman"/>
        </w:rPr>
      </w:pPr>
    </w:p>
    <w:p w14:paraId="70E1597A" w14:textId="77777777" w:rsidR="009A2EC0" w:rsidRPr="00A664A7" w:rsidRDefault="009A2EC0" w:rsidP="009A2EC0">
      <w:pPr>
        <w:rPr>
          <w:rFonts w:cs="Times New Roman"/>
        </w:rPr>
      </w:pPr>
      <w:r w:rsidRPr="00A664A7">
        <w:rPr>
          <w:rFonts w:cs="Times New Roman"/>
        </w:rPr>
        <w:t>I</w:t>
      </w:r>
      <w:r w:rsidRPr="00A664A7">
        <w:rPr>
          <w:rFonts w:cs="Times New Roman"/>
        </w:rPr>
        <w:tab/>
        <w:t xml:space="preserve">The Parties wish to attempt to resolve their disputes by mediation. </w:t>
      </w:r>
    </w:p>
    <w:p w14:paraId="10329CB4" w14:textId="77777777" w:rsidR="009A2EC0" w:rsidRPr="00A664A7" w:rsidRDefault="009A2EC0" w:rsidP="009A2EC0">
      <w:pPr>
        <w:rPr>
          <w:rFonts w:cs="Times New Roman"/>
        </w:rPr>
      </w:pPr>
    </w:p>
    <w:p w14:paraId="00B250C7" w14:textId="197C8139" w:rsidR="009A2EC0" w:rsidRPr="00A664A7" w:rsidRDefault="009A2EC0" w:rsidP="009A2EC0">
      <w:pPr>
        <w:ind w:left="720" w:hanging="720"/>
        <w:rPr>
          <w:rFonts w:cs="Times New Roman"/>
        </w:rPr>
      </w:pPr>
      <w:r w:rsidRPr="00A664A7">
        <w:rPr>
          <w:rFonts w:cs="Times New Roman"/>
        </w:rPr>
        <w:t>II</w:t>
      </w:r>
      <w:r w:rsidRPr="00A664A7">
        <w:rPr>
          <w:rFonts w:cs="Times New Roman"/>
        </w:rPr>
        <w:tab/>
        <w:t xml:space="preserve">The Law Society and the Mediators have agreed to provide mediation services to assist the </w:t>
      </w:r>
      <w:r w:rsidR="00DA7C4C">
        <w:rPr>
          <w:rFonts w:cs="Times New Roman"/>
        </w:rPr>
        <w:t>P</w:t>
      </w:r>
      <w:r w:rsidRPr="00A664A7">
        <w:rPr>
          <w:rFonts w:cs="Times New Roman"/>
        </w:rPr>
        <w:t>arties in resolving their disputes.</w:t>
      </w:r>
    </w:p>
    <w:p w14:paraId="53D19C49" w14:textId="77777777" w:rsidR="009A2EC0" w:rsidRDefault="009A2EC0" w:rsidP="009A2EC0">
      <w:pPr>
        <w:rPr>
          <w:rFonts w:cs="Times New Roman"/>
          <w:b/>
        </w:rPr>
      </w:pPr>
      <w:r>
        <w:rPr>
          <w:rFonts w:cs="Times New Roman"/>
          <w:b/>
        </w:rPr>
        <w:br w:type="page"/>
      </w:r>
    </w:p>
    <w:p w14:paraId="71DE9D80" w14:textId="77777777" w:rsidR="009A2EC0" w:rsidRPr="00A664A7" w:rsidRDefault="009A2EC0" w:rsidP="009A2EC0">
      <w:pPr>
        <w:rPr>
          <w:rFonts w:cs="Times New Roman"/>
        </w:rPr>
      </w:pPr>
      <w:r w:rsidRPr="00A664A7">
        <w:rPr>
          <w:rFonts w:cs="Times New Roman"/>
          <w:b/>
        </w:rPr>
        <w:lastRenderedPageBreak/>
        <w:t>IT IS AGREED</w:t>
      </w:r>
      <w:r w:rsidRPr="00A664A7">
        <w:rPr>
          <w:rFonts w:cs="Times New Roman"/>
        </w:rPr>
        <w:t xml:space="preserve"> as follows:</w:t>
      </w:r>
    </w:p>
    <w:p w14:paraId="044D1E4E" w14:textId="77777777" w:rsidR="009A2EC0" w:rsidRPr="00A664A7" w:rsidRDefault="009A2EC0" w:rsidP="009A2EC0">
      <w:pPr>
        <w:rPr>
          <w:rFonts w:cs="Times New Roman"/>
        </w:rPr>
      </w:pPr>
    </w:p>
    <w:p w14:paraId="1D9051E8" w14:textId="77777777" w:rsidR="009A2EC0" w:rsidRPr="00A664A7" w:rsidRDefault="009A2EC0" w:rsidP="009A2EC0">
      <w:pPr>
        <w:rPr>
          <w:rFonts w:cs="Times New Roman"/>
          <w:b/>
        </w:rPr>
      </w:pPr>
      <w:r w:rsidRPr="00A664A7">
        <w:rPr>
          <w:rFonts w:cs="Times New Roman"/>
        </w:rPr>
        <w:t>1</w:t>
      </w:r>
      <w:r w:rsidRPr="00A664A7">
        <w:rPr>
          <w:rFonts w:cs="Times New Roman"/>
        </w:rPr>
        <w:tab/>
      </w:r>
      <w:r w:rsidRPr="00A664A7">
        <w:rPr>
          <w:rFonts w:cs="Times New Roman"/>
          <w:b/>
        </w:rPr>
        <w:t>SUBMISSION</w:t>
      </w:r>
    </w:p>
    <w:p w14:paraId="44A2F444" w14:textId="77777777" w:rsidR="009A2EC0" w:rsidRPr="00A664A7" w:rsidRDefault="009A2EC0" w:rsidP="009A2EC0">
      <w:pPr>
        <w:rPr>
          <w:rFonts w:cs="Times New Roman"/>
        </w:rPr>
      </w:pPr>
    </w:p>
    <w:p w14:paraId="3A81BD61" w14:textId="77777777" w:rsidR="009A2EC0" w:rsidRPr="00A664A7" w:rsidRDefault="009A2EC0" w:rsidP="009A2EC0">
      <w:pPr>
        <w:ind w:left="720" w:hanging="720"/>
        <w:rPr>
          <w:rFonts w:cs="Times New Roman"/>
        </w:rPr>
      </w:pPr>
      <w:r w:rsidRPr="00A664A7">
        <w:rPr>
          <w:rFonts w:cs="Times New Roman"/>
        </w:rPr>
        <w:t>1.1</w:t>
      </w:r>
      <w:r w:rsidRPr="00A664A7">
        <w:rPr>
          <w:rFonts w:cs="Times New Roman"/>
        </w:rPr>
        <w:tab/>
        <w:t>The Parties agree and consent to the disputes arising out of or in connection with this claim and related matters be submitted to mediation pursuant to the Law Society Mediation Rules.</w:t>
      </w:r>
    </w:p>
    <w:p w14:paraId="1E4B0290" w14:textId="77777777" w:rsidR="009A2EC0" w:rsidRPr="00A664A7" w:rsidRDefault="009A2EC0" w:rsidP="009A2EC0">
      <w:pPr>
        <w:rPr>
          <w:rFonts w:cs="Times New Roman"/>
        </w:rPr>
      </w:pPr>
    </w:p>
    <w:p w14:paraId="3EAE1D5D" w14:textId="4920055B" w:rsidR="009A2EC0" w:rsidRPr="00A664A7" w:rsidRDefault="009A2EC0" w:rsidP="009A2EC0">
      <w:pPr>
        <w:ind w:left="720" w:hanging="720"/>
        <w:rPr>
          <w:rFonts w:cs="Times New Roman"/>
        </w:rPr>
      </w:pPr>
      <w:r w:rsidRPr="0033431C">
        <w:rPr>
          <w:rFonts w:cs="Times New Roman"/>
        </w:rPr>
        <w:t>1.2</w:t>
      </w:r>
      <w:r w:rsidRPr="0033431C">
        <w:rPr>
          <w:rFonts w:cs="Times New Roman"/>
        </w:rPr>
        <w:tab/>
        <w:t xml:space="preserve">The Parties agree that a settlement shall not be binding unless it is reduced in writing and signed by the </w:t>
      </w:r>
      <w:r w:rsidR="00DA7C4C">
        <w:rPr>
          <w:rFonts w:cs="Times New Roman"/>
        </w:rPr>
        <w:t>P</w:t>
      </w:r>
      <w:r w:rsidRPr="0033431C">
        <w:rPr>
          <w:rFonts w:cs="Times New Roman"/>
        </w:rPr>
        <w:t>arties.</w:t>
      </w:r>
      <w:r w:rsidR="000F102E" w:rsidRPr="000F102E">
        <w:rPr>
          <w:rFonts w:cs="Times New Roman"/>
        </w:rPr>
        <w:t xml:space="preserve"> </w:t>
      </w:r>
      <w:r w:rsidR="000F102E" w:rsidRPr="0033431C">
        <w:rPr>
          <w:rFonts w:cs="Times New Roman"/>
        </w:rPr>
        <w:t xml:space="preserve">The duly signed settlement agreement shall be binding upon the </w:t>
      </w:r>
      <w:r w:rsidR="000F102E">
        <w:rPr>
          <w:rFonts w:cs="Times New Roman"/>
        </w:rPr>
        <w:t>P</w:t>
      </w:r>
      <w:r w:rsidR="000F102E" w:rsidRPr="0033431C">
        <w:rPr>
          <w:rFonts w:cs="Times New Roman"/>
        </w:rPr>
        <w:t>arties in accordance with its terms.</w:t>
      </w:r>
      <w:r w:rsidR="000F102E">
        <w:rPr>
          <w:rFonts w:cs="Times New Roman"/>
        </w:rPr>
        <w:t xml:space="preserve"> </w:t>
      </w:r>
      <w:r w:rsidR="009B2A96">
        <w:rPr>
          <w:rFonts w:cs="Times New Roman"/>
        </w:rPr>
        <w:t xml:space="preserve"> An agreement to submit a Draft Consent Order based on the terms of the settlement for the Court’s determination, if any, must be stated in writing in that settlement.</w:t>
      </w:r>
    </w:p>
    <w:p w14:paraId="38A94477" w14:textId="77777777" w:rsidR="009A2EC0" w:rsidRPr="00A664A7" w:rsidRDefault="009A2EC0" w:rsidP="009A2EC0">
      <w:pPr>
        <w:rPr>
          <w:rFonts w:cs="Times New Roman"/>
        </w:rPr>
      </w:pPr>
    </w:p>
    <w:p w14:paraId="50B44E3D" w14:textId="116D97E5" w:rsidR="009A2EC0" w:rsidRPr="00A664A7" w:rsidRDefault="009A2EC0" w:rsidP="009A2EC0">
      <w:pPr>
        <w:ind w:left="720" w:hanging="720"/>
        <w:rPr>
          <w:rFonts w:cs="Times New Roman"/>
        </w:rPr>
      </w:pPr>
      <w:r w:rsidRPr="0033431C">
        <w:rPr>
          <w:rFonts w:cs="Times New Roman"/>
        </w:rPr>
        <w:t>1.3</w:t>
      </w:r>
      <w:r w:rsidRPr="0033431C">
        <w:rPr>
          <w:rFonts w:cs="Times New Roman"/>
        </w:rPr>
        <w:tab/>
        <w:t xml:space="preserve">The duly signed settlement agreement shall be binding upon the </w:t>
      </w:r>
      <w:r w:rsidR="00DA7C4C">
        <w:rPr>
          <w:rFonts w:cs="Times New Roman"/>
        </w:rPr>
        <w:t>P</w:t>
      </w:r>
      <w:r w:rsidRPr="0033431C">
        <w:rPr>
          <w:rFonts w:cs="Times New Roman"/>
        </w:rPr>
        <w:t>arties in accordance with its terms.</w:t>
      </w:r>
    </w:p>
    <w:p w14:paraId="302A5F2A" w14:textId="77777777" w:rsidR="009A2EC0" w:rsidRPr="00A664A7" w:rsidRDefault="009A2EC0" w:rsidP="009A2EC0">
      <w:pPr>
        <w:rPr>
          <w:rFonts w:cs="Times New Roman"/>
          <w:b/>
        </w:rPr>
      </w:pPr>
    </w:p>
    <w:p w14:paraId="6491A266" w14:textId="77777777" w:rsidR="009A2EC0" w:rsidRPr="00A664A7" w:rsidRDefault="009A2EC0" w:rsidP="009A2EC0">
      <w:pPr>
        <w:rPr>
          <w:rFonts w:cs="Times New Roman"/>
          <w:b/>
        </w:rPr>
      </w:pPr>
      <w:r w:rsidRPr="00A664A7">
        <w:rPr>
          <w:rFonts w:cs="Times New Roman"/>
          <w:b/>
        </w:rPr>
        <w:t>2</w:t>
      </w:r>
      <w:r w:rsidRPr="00A664A7">
        <w:rPr>
          <w:rFonts w:cs="Times New Roman"/>
          <w:b/>
        </w:rPr>
        <w:tab/>
        <w:t xml:space="preserve">THE APPLICABLE RULES </w:t>
      </w:r>
    </w:p>
    <w:p w14:paraId="42102295" w14:textId="77777777" w:rsidR="009A2EC0" w:rsidRPr="00A664A7" w:rsidRDefault="009A2EC0" w:rsidP="009A2EC0">
      <w:pPr>
        <w:rPr>
          <w:rFonts w:cs="Times New Roman"/>
        </w:rPr>
      </w:pPr>
    </w:p>
    <w:p w14:paraId="000B8DD1" w14:textId="77777777" w:rsidR="009A2EC0" w:rsidRPr="00A664A7" w:rsidRDefault="009A2EC0" w:rsidP="009A2EC0">
      <w:pPr>
        <w:rPr>
          <w:rFonts w:cs="Times New Roman"/>
        </w:rPr>
      </w:pPr>
      <w:r w:rsidRPr="00A664A7">
        <w:rPr>
          <w:rFonts w:cs="Times New Roman"/>
        </w:rPr>
        <w:t xml:space="preserve">The Parties agree to abide and be governed by the Law Society Mediation Rules </w:t>
      </w:r>
      <w:r>
        <w:rPr>
          <w:rFonts w:cs="Times New Roman"/>
        </w:rPr>
        <w:t>for the time being in force</w:t>
      </w:r>
      <w:r w:rsidRPr="00A664A7">
        <w:rPr>
          <w:rFonts w:cs="Times New Roman"/>
        </w:rPr>
        <w:t xml:space="preserve">. </w:t>
      </w:r>
    </w:p>
    <w:p w14:paraId="564C3CAD" w14:textId="77777777" w:rsidR="009A2EC0" w:rsidRPr="00A664A7" w:rsidRDefault="009A2EC0" w:rsidP="009A2EC0">
      <w:pPr>
        <w:rPr>
          <w:rFonts w:cs="Times New Roman"/>
          <w:b/>
        </w:rPr>
      </w:pPr>
    </w:p>
    <w:p w14:paraId="2B0251A0" w14:textId="7B6FB5DA" w:rsidR="009A2EC0" w:rsidRPr="00A664A7" w:rsidRDefault="00DA7C4C" w:rsidP="009A2EC0">
      <w:pPr>
        <w:rPr>
          <w:rFonts w:cs="Times New Roman"/>
          <w:b/>
        </w:rPr>
      </w:pPr>
      <w:r>
        <w:rPr>
          <w:rFonts w:cs="Times New Roman"/>
          <w:b/>
        </w:rPr>
        <w:t>3</w:t>
      </w:r>
      <w:r w:rsidR="009A2EC0" w:rsidRPr="00A664A7">
        <w:rPr>
          <w:rFonts w:cs="Times New Roman"/>
          <w:b/>
        </w:rPr>
        <w:tab/>
        <w:t>WAIVER OF LIABILITY</w:t>
      </w:r>
    </w:p>
    <w:p w14:paraId="1302204C" w14:textId="77777777" w:rsidR="009A2EC0" w:rsidRPr="00A664A7" w:rsidRDefault="009A2EC0" w:rsidP="009A2EC0">
      <w:pPr>
        <w:rPr>
          <w:rFonts w:cs="Times New Roman"/>
        </w:rPr>
      </w:pPr>
    </w:p>
    <w:p w14:paraId="539DCDCA" w14:textId="5E820070" w:rsidR="009A2EC0" w:rsidRDefault="009A2EC0" w:rsidP="009A2EC0">
      <w:pPr>
        <w:pStyle w:val="NoSpacing"/>
        <w:jc w:val="both"/>
      </w:pPr>
      <w:r w:rsidRPr="00A664A7">
        <w:t xml:space="preserve">Neither the </w:t>
      </w:r>
      <w:r w:rsidR="00DA7C4C">
        <w:t>M</w:t>
      </w:r>
      <w:r w:rsidRPr="00A664A7">
        <w:t>ediator</w:t>
      </w:r>
      <w:r w:rsidR="00DA7C4C">
        <w:t>s</w:t>
      </w:r>
      <w:r w:rsidRPr="00A664A7">
        <w:t xml:space="preserve"> nor the Law Society, its officers and employees will be liable to the </w:t>
      </w:r>
      <w:r w:rsidR="00DA7C4C">
        <w:t>P</w:t>
      </w:r>
      <w:r w:rsidRPr="00A664A7">
        <w:t xml:space="preserve">arties for any act or omission in connection with the mediation or the services provided by the </w:t>
      </w:r>
      <w:r w:rsidR="00DA7C4C">
        <w:t>M</w:t>
      </w:r>
      <w:r w:rsidRPr="00A664A7">
        <w:t>ediator</w:t>
      </w:r>
      <w:r w:rsidR="00DA7C4C">
        <w:t xml:space="preserve">s </w:t>
      </w:r>
      <w:r w:rsidRPr="00A664A7">
        <w:t xml:space="preserve">or the Law Society, its officers and employees unless the act or omission is fraudulent or involves wilful misconduct. </w:t>
      </w:r>
      <w:r w:rsidRPr="00A664A7">
        <w:tab/>
      </w:r>
    </w:p>
    <w:p w14:paraId="67EC917A" w14:textId="07A05DA4" w:rsidR="009A2EC0" w:rsidRPr="00375DFB" w:rsidRDefault="009A2EC0" w:rsidP="009A2EC0">
      <w:pPr>
        <w:rPr>
          <w:rFonts w:cs="Times New Roman"/>
        </w:rPr>
      </w:pPr>
    </w:p>
    <w:p w14:paraId="7995E004" w14:textId="77777777" w:rsidR="009A2EC0" w:rsidRPr="00A664A7" w:rsidRDefault="009A2EC0" w:rsidP="009A2EC0">
      <w:pPr>
        <w:pStyle w:val="NoSpacing"/>
      </w:pPr>
    </w:p>
    <w:p w14:paraId="05BFEC79" w14:textId="77777777" w:rsidR="009A2EC0" w:rsidRPr="00A664A7" w:rsidRDefault="009A2EC0" w:rsidP="009A2EC0">
      <w:pPr>
        <w:pStyle w:val="NoSpacing"/>
      </w:pPr>
      <w:bookmarkStart w:id="4" w:name="_Hlk64476221"/>
      <w:r w:rsidRPr="00A664A7">
        <w:t>Signed by:</w:t>
      </w:r>
      <w:r w:rsidRPr="00A664A7">
        <w:tab/>
      </w:r>
      <w:r w:rsidRPr="00A664A7">
        <w:tab/>
      </w:r>
      <w:r w:rsidRPr="00A664A7">
        <w:tab/>
      </w:r>
      <w:r w:rsidRPr="00A664A7">
        <w:tab/>
      </w:r>
      <w:r w:rsidRPr="00A664A7">
        <w:tab/>
      </w:r>
      <w:r>
        <w:tab/>
      </w:r>
      <w:r w:rsidRPr="00A664A7">
        <w:tab/>
        <w:t>Signed by:</w:t>
      </w:r>
    </w:p>
    <w:p w14:paraId="2EDF8A8A" w14:textId="033E5559" w:rsidR="009A2EC0" w:rsidRDefault="009A2EC0" w:rsidP="009A2EC0">
      <w:pPr>
        <w:pStyle w:val="NoSpacing"/>
      </w:pPr>
    </w:p>
    <w:p w14:paraId="095CDF6C" w14:textId="4AF3EC88" w:rsidR="00E74BDD" w:rsidRDefault="00E74BDD" w:rsidP="009A2EC0">
      <w:pPr>
        <w:pStyle w:val="NoSpacing"/>
      </w:pPr>
    </w:p>
    <w:p w14:paraId="0AC5F404" w14:textId="77777777" w:rsidR="00E74BDD" w:rsidRPr="00A664A7" w:rsidRDefault="00E74BDD" w:rsidP="009A2EC0">
      <w:pPr>
        <w:pStyle w:val="NoSpacing"/>
      </w:pPr>
    </w:p>
    <w:p w14:paraId="50D2ACE5" w14:textId="77777777" w:rsidR="009A2EC0" w:rsidRPr="00A664A7" w:rsidRDefault="009A2EC0" w:rsidP="009A2EC0">
      <w:pPr>
        <w:pStyle w:val="NoSpacing"/>
      </w:pPr>
      <w:r w:rsidRPr="00A664A7">
        <w:t>____________________________</w:t>
      </w:r>
      <w:r w:rsidRPr="00A664A7">
        <w:tab/>
      </w:r>
      <w:r w:rsidRPr="00A664A7">
        <w:tab/>
      </w:r>
      <w:r>
        <w:tab/>
      </w:r>
      <w:r w:rsidRPr="00A664A7">
        <w:tab/>
        <w:t>____________________________</w:t>
      </w:r>
    </w:p>
    <w:p w14:paraId="350637A9" w14:textId="5116AE2E" w:rsidR="009A2EC0" w:rsidRPr="00A664A7" w:rsidRDefault="009A2EC0" w:rsidP="009A2EC0">
      <w:pPr>
        <w:pStyle w:val="NoSpacing"/>
      </w:pPr>
      <w:r w:rsidRPr="00A664A7">
        <w:t>Name of Party 1:</w:t>
      </w:r>
      <w:r w:rsidRPr="00A664A7">
        <w:tab/>
      </w:r>
      <w:r w:rsidRPr="00A664A7">
        <w:tab/>
      </w:r>
      <w:r w:rsidRPr="00A664A7">
        <w:tab/>
      </w:r>
      <w:r w:rsidRPr="00A664A7">
        <w:tab/>
      </w:r>
      <w:r>
        <w:tab/>
      </w:r>
      <w:r w:rsidRPr="00A664A7">
        <w:tab/>
        <w:t>Name of Party 2:</w:t>
      </w:r>
      <w:r w:rsidRPr="00A664A7">
        <w:tab/>
      </w:r>
      <w:r w:rsidRPr="00A664A7">
        <w:tab/>
      </w:r>
      <w:r w:rsidRPr="00A664A7">
        <w:tab/>
      </w:r>
    </w:p>
    <w:p w14:paraId="7934B5B1" w14:textId="77777777" w:rsidR="009A2EC0" w:rsidRDefault="009A2EC0" w:rsidP="009A2EC0">
      <w:pPr>
        <w:pStyle w:val="NoSpacing"/>
      </w:pPr>
    </w:p>
    <w:p w14:paraId="762B3897" w14:textId="77777777" w:rsidR="009A2EC0" w:rsidRPr="00A664A7" w:rsidRDefault="009A2EC0" w:rsidP="009A2EC0">
      <w:pPr>
        <w:pStyle w:val="NoSpacing"/>
      </w:pPr>
      <w:r w:rsidRPr="00A664A7">
        <w:t>Signed by:</w:t>
      </w:r>
      <w:r w:rsidRPr="00A664A7">
        <w:tab/>
      </w:r>
      <w:r w:rsidRPr="00A664A7">
        <w:tab/>
      </w:r>
      <w:r w:rsidRPr="00A664A7">
        <w:tab/>
      </w:r>
      <w:r w:rsidRPr="00A664A7">
        <w:tab/>
      </w:r>
      <w:r w:rsidRPr="00A664A7">
        <w:tab/>
      </w:r>
      <w:r>
        <w:tab/>
      </w:r>
      <w:r w:rsidRPr="00A664A7">
        <w:tab/>
        <w:t>Signed by:</w:t>
      </w:r>
    </w:p>
    <w:p w14:paraId="7326EB45" w14:textId="672F071B" w:rsidR="009A2EC0" w:rsidRDefault="009A2EC0" w:rsidP="009A2EC0">
      <w:pPr>
        <w:pStyle w:val="NoSpacing"/>
      </w:pPr>
    </w:p>
    <w:p w14:paraId="123085DB" w14:textId="6A8BDD60" w:rsidR="00E74BDD" w:rsidRDefault="00E74BDD" w:rsidP="009A2EC0">
      <w:pPr>
        <w:pStyle w:val="NoSpacing"/>
      </w:pPr>
    </w:p>
    <w:p w14:paraId="12B89C45" w14:textId="77777777" w:rsidR="00E74BDD" w:rsidRPr="00A664A7" w:rsidRDefault="00E74BDD" w:rsidP="009A2EC0">
      <w:pPr>
        <w:pStyle w:val="NoSpacing"/>
      </w:pPr>
    </w:p>
    <w:p w14:paraId="371C9DFE" w14:textId="6503C086" w:rsidR="009A2EC0" w:rsidRPr="00A664A7" w:rsidRDefault="009A2EC0" w:rsidP="009A2EC0">
      <w:pPr>
        <w:pStyle w:val="NoSpacing"/>
      </w:pPr>
      <w:r w:rsidRPr="00A664A7">
        <w:t>____________________________</w:t>
      </w:r>
      <w:r w:rsidRPr="00A664A7">
        <w:tab/>
      </w:r>
      <w:r w:rsidRPr="00A664A7">
        <w:tab/>
      </w:r>
      <w:r>
        <w:tab/>
      </w:r>
      <w:r w:rsidRPr="00A664A7">
        <w:tab/>
        <w:t>_____________________________</w:t>
      </w:r>
    </w:p>
    <w:p w14:paraId="5FE5F0B7" w14:textId="44EDEEDC" w:rsidR="009A2EC0" w:rsidRPr="00A664A7" w:rsidRDefault="009A2EC0" w:rsidP="009A2EC0">
      <w:pPr>
        <w:pStyle w:val="NoSpacing"/>
      </w:pPr>
      <w:r w:rsidRPr="00A664A7">
        <w:t>For and on behalf of the Law Society</w:t>
      </w:r>
      <w:r w:rsidRPr="00A664A7">
        <w:tab/>
      </w:r>
      <w:r w:rsidRPr="00A664A7">
        <w:tab/>
      </w:r>
      <w:r>
        <w:tab/>
      </w:r>
      <w:r w:rsidRPr="00A664A7">
        <w:tab/>
        <w:t>Name of Mediator</w:t>
      </w:r>
      <w:r w:rsidR="00DA7C4C">
        <w:t xml:space="preserve"> 1</w:t>
      </w:r>
      <w:r w:rsidRPr="00A664A7">
        <w:t>:</w:t>
      </w:r>
    </w:p>
    <w:p w14:paraId="13507559" w14:textId="77777777" w:rsidR="009A2EC0" w:rsidRDefault="009A2EC0" w:rsidP="009A2EC0">
      <w:pPr>
        <w:rPr>
          <w:b/>
          <w:lang w:val="en-US"/>
        </w:rPr>
      </w:pPr>
    </w:p>
    <w:p w14:paraId="5F27D96D" w14:textId="77777777" w:rsidR="00E74BDD" w:rsidRDefault="009A2EC0" w:rsidP="00E74BDD">
      <w:pPr>
        <w:rPr>
          <w:lang w:val="en-US"/>
        </w:rPr>
      </w:pPr>
      <w:r w:rsidRPr="00A664A7">
        <w:rPr>
          <w:b/>
          <w:lang w:val="en-US"/>
        </w:rPr>
        <w:tab/>
      </w:r>
      <w:r w:rsidRPr="00A664A7">
        <w:rPr>
          <w:b/>
          <w:lang w:val="en-US"/>
        </w:rPr>
        <w:tab/>
      </w:r>
      <w:r w:rsidRPr="00A664A7">
        <w:rPr>
          <w:b/>
          <w:lang w:val="en-US"/>
        </w:rPr>
        <w:tab/>
      </w:r>
      <w:r w:rsidRPr="00A664A7">
        <w:rPr>
          <w:b/>
          <w:lang w:val="en-US"/>
        </w:rPr>
        <w:tab/>
      </w:r>
      <w:r w:rsidRPr="00A664A7">
        <w:rPr>
          <w:b/>
          <w:lang w:val="en-US"/>
        </w:rPr>
        <w:tab/>
      </w:r>
      <w:r w:rsidRPr="00A664A7">
        <w:rPr>
          <w:b/>
          <w:lang w:val="en-US"/>
        </w:rPr>
        <w:tab/>
      </w:r>
      <w:r w:rsidRPr="00A664A7">
        <w:rPr>
          <w:b/>
          <w:lang w:val="en-US"/>
        </w:rPr>
        <w:tab/>
      </w:r>
      <w:r w:rsidR="00DA7C4C">
        <w:rPr>
          <w:b/>
          <w:lang w:val="en-US"/>
        </w:rPr>
        <w:tab/>
      </w:r>
      <w:r w:rsidR="00DA7C4C">
        <w:rPr>
          <w:b/>
          <w:lang w:val="en-US"/>
        </w:rPr>
        <w:tab/>
      </w:r>
      <w:r w:rsidR="00DA7C4C">
        <w:rPr>
          <w:b/>
          <w:lang w:val="en-US"/>
        </w:rPr>
        <w:tab/>
      </w:r>
      <w:r w:rsidR="00DA7C4C">
        <w:rPr>
          <w:b/>
          <w:lang w:val="en-US"/>
        </w:rPr>
        <w:tab/>
      </w:r>
      <w:r w:rsidR="00DA7C4C">
        <w:rPr>
          <w:b/>
          <w:lang w:val="en-US"/>
        </w:rPr>
        <w:tab/>
      </w:r>
      <w:r w:rsidRPr="00A664A7">
        <w:rPr>
          <w:b/>
          <w:lang w:val="en-US"/>
        </w:rPr>
        <w:tab/>
      </w:r>
      <w:r w:rsidRPr="00A664A7">
        <w:rPr>
          <w:b/>
          <w:lang w:val="en-US"/>
        </w:rPr>
        <w:tab/>
      </w:r>
      <w:r w:rsidRPr="00A664A7">
        <w:rPr>
          <w:b/>
          <w:lang w:val="en-US"/>
        </w:rPr>
        <w:tab/>
      </w:r>
      <w:r w:rsidRPr="00A664A7">
        <w:rPr>
          <w:b/>
          <w:lang w:val="en-US"/>
        </w:rPr>
        <w:tab/>
      </w:r>
      <w:r w:rsidRPr="00A664A7">
        <w:rPr>
          <w:b/>
          <w:lang w:val="en-US"/>
        </w:rPr>
        <w:tab/>
      </w:r>
      <w:r w:rsidRPr="00A664A7">
        <w:rPr>
          <w:b/>
          <w:lang w:val="en-US"/>
        </w:rPr>
        <w:tab/>
      </w:r>
      <w:r>
        <w:rPr>
          <w:b/>
          <w:lang w:val="en-US"/>
        </w:rPr>
        <w:tab/>
      </w:r>
      <w:r w:rsidRPr="00A664A7">
        <w:rPr>
          <w:b/>
          <w:lang w:val="en-US"/>
        </w:rPr>
        <w:tab/>
      </w:r>
      <w:r w:rsidRPr="00A664A7">
        <w:rPr>
          <w:lang w:val="en-US"/>
        </w:rPr>
        <w:t>Signed by:</w:t>
      </w:r>
    </w:p>
    <w:p w14:paraId="7F691315" w14:textId="77777777" w:rsidR="00E74BDD" w:rsidRDefault="00E74BDD" w:rsidP="00E74BDD">
      <w:pPr>
        <w:tabs>
          <w:tab w:val="left" w:pos="5670"/>
        </w:tabs>
        <w:rPr>
          <w:lang w:val="en-US"/>
        </w:rPr>
      </w:pPr>
      <w:r>
        <w:rPr>
          <w:lang w:val="en-US"/>
        </w:rPr>
        <w:tab/>
      </w:r>
      <w:r>
        <w:rPr>
          <w:lang w:val="en-US"/>
        </w:rPr>
        <w:tab/>
      </w:r>
      <w:r>
        <w:rPr>
          <w:lang w:val="en-US"/>
        </w:rPr>
        <w:tab/>
      </w:r>
    </w:p>
    <w:p w14:paraId="1DECD480" w14:textId="77777777" w:rsidR="00E74BDD" w:rsidRDefault="00E74BDD" w:rsidP="00E74BDD">
      <w:pPr>
        <w:tabs>
          <w:tab w:val="left" w:pos="5670"/>
        </w:tabs>
        <w:rPr>
          <w:lang w:val="en-US"/>
        </w:rPr>
      </w:pPr>
    </w:p>
    <w:p w14:paraId="4D12FB7B" w14:textId="610F0C28" w:rsidR="00E74BDD" w:rsidRDefault="009A2EC0" w:rsidP="00E74BDD">
      <w:pPr>
        <w:tabs>
          <w:tab w:val="left" w:pos="5670"/>
        </w:tabs>
        <w:ind w:left="5760"/>
        <w:rPr>
          <w:lang w:val="en-US"/>
        </w:rPr>
      </w:pPr>
      <w:r w:rsidRPr="00A664A7">
        <w:rPr>
          <w:rFonts w:cs="Times New Roman"/>
        </w:rPr>
        <w:t>_________________________</w:t>
      </w:r>
      <w:r w:rsidR="00E74BDD">
        <w:rPr>
          <w:rFonts w:cs="Times New Roman"/>
        </w:rPr>
        <w:t>___</w:t>
      </w:r>
    </w:p>
    <w:p w14:paraId="66485122" w14:textId="59F15631" w:rsidR="00212D7B" w:rsidRPr="00E74BDD" w:rsidRDefault="00E74BDD" w:rsidP="00E74BDD">
      <w:pPr>
        <w:tabs>
          <w:tab w:val="left" w:pos="5670"/>
        </w:tabs>
        <w:rPr>
          <w:lang w:val="en-US"/>
        </w:rPr>
      </w:pPr>
      <w:r>
        <w:rPr>
          <w:lang w:val="en-US"/>
        </w:rPr>
        <w:tab/>
        <w:t xml:space="preserve">  </w:t>
      </w:r>
      <w:r w:rsidR="009A2EC0" w:rsidRPr="0083707C">
        <w:rPr>
          <w:rFonts w:cs="Times New Roman"/>
          <w:spacing w:val="0"/>
          <w:szCs w:val="22"/>
        </w:rPr>
        <w:t>Name of Mediator</w:t>
      </w:r>
      <w:r w:rsidR="00DA7C4C">
        <w:rPr>
          <w:rFonts w:cs="Times New Roman"/>
          <w:spacing w:val="0"/>
          <w:szCs w:val="22"/>
        </w:rPr>
        <w:t xml:space="preserve"> 2</w:t>
      </w:r>
      <w:r w:rsidR="009A2EC0" w:rsidRPr="0083707C">
        <w:rPr>
          <w:rFonts w:cs="Times New Roman"/>
          <w:spacing w:val="0"/>
          <w:szCs w:val="22"/>
        </w:rPr>
        <w:t>:</w:t>
      </w:r>
      <w:bookmarkStart w:id="5" w:name="_GoBack"/>
      <w:bookmarkEnd w:id="4"/>
      <w:bookmarkEnd w:id="5"/>
    </w:p>
    <w:sectPr w:rsidR="00212D7B" w:rsidRPr="00E74BDD" w:rsidSect="00E74BDD">
      <w:headerReference w:type="default" r:id="rId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1D7163" w14:textId="77777777" w:rsidR="00E33242" w:rsidRDefault="00E33242" w:rsidP="00E74BDD">
      <w:r>
        <w:separator/>
      </w:r>
    </w:p>
  </w:endnote>
  <w:endnote w:type="continuationSeparator" w:id="0">
    <w:p w14:paraId="1384A58C" w14:textId="77777777" w:rsidR="00E33242" w:rsidRDefault="00E33242" w:rsidP="00E74B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BE476B" w14:textId="77777777" w:rsidR="00E33242" w:rsidRDefault="00E33242" w:rsidP="00E74BDD">
      <w:r>
        <w:separator/>
      </w:r>
    </w:p>
  </w:footnote>
  <w:footnote w:type="continuationSeparator" w:id="0">
    <w:p w14:paraId="16F745CD" w14:textId="77777777" w:rsidR="00E33242" w:rsidRDefault="00E33242" w:rsidP="00E74BD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4455770"/>
      <w:docPartObj>
        <w:docPartGallery w:val="Page Numbers (Top of Page)"/>
        <w:docPartUnique/>
      </w:docPartObj>
    </w:sdtPr>
    <w:sdtEndPr>
      <w:rPr>
        <w:noProof/>
      </w:rPr>
    </w:sdtEndPr>
    <w:sdtContent>
      <w:p w14:paraId="2ADD6604" w14:textId="03819D3D" w:rsidR="00E74BDD" w:rsidRDefault="00E74BDD">
        <w:pPr>
          <w:pStyle w:val="Header"/>
          <w:jc w:val="center"/>
        </w:pPr>
        <w:r>
          <w:fldChar w:fldCharType="begin"/>
        </w:r>
        <w:r>
          <w:instrText xml:space="preserve"> PAGE   \* MERGEFORMAT </w:instrText>
        </w:r>
        <w:r>
          <w:fldChar w:fldCharType="separate"/>
        </w:r>
        <w:r w:rsidR="00F12638">
          <w:rPr>
            <w:noProof/>
          </w:rPr>
          <w:t>2</w:t>
        </w:r>
        <w:r>
          <w:rPr>
            <w:noProof/>
          </w:rPr>
          <w:fldChar w:fldCharType="end"/>
        </w:r>
      </w:p>
    </w:sdtContent>
  </w:sdt>
  <w:p w14:paraId="167609E5" w14:textId="77777777" w:rsidR="00E74BDD" w:rsidRDefault="00E74BD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tDCxsLQ0MbCwNDVU0lEKTi0uzszPAykwqgUA9MRm+ywAAAA="/>
  </w:docVars>
  <w:rsids>
    <w:rsidRoot w:val="009A2EC0"/>
    <w:rsid w:val="000C0E51"/>
    <w:rsid w:val="000F102E"/>
    <w:rsid w:val="00101ABA"/>
    <w:rsid w:val="00212D7B"/>
    <w:rsid w:val="00406CCB"/>
    <w:rsid w:val="005509B6"/>
    <w:rsid w:val="007557B9"/>
    <w:rsid w:val="0092611A"/>
    <w:rsid w:val="00960444"/>
    <w:rsid w:val="009A2EC0"/>
    <w:rsid w:val="009B2A96"/>
    <w:rsid w:val="00A40A09"/>
    <w:rsid w:val="00DA7C4C"/>
    <w:rsid w:val="00E218F5"/>
    <w:rsid w:val="00E33242"/>
    <w:rsid w:val="00E74BDD"/>
    <w:rsid w:val="00EE19BB"/>
    <w:rsid w:val="00F12638"/>
    <w:rsid w:val="00FF5F3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16822"/>
  <w15:chartTrackingRefBased/>
  <w15:docId w15:val="{3F1F15EE-38DD-443F-94E9-492B89458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EC0"/>
    <w:pPr>
      <w:spacing w:after="0" w:line="240" w:lineRule="auto"/>
      <w:jc w:val="both"/>
    </w:pPr>
    <w:rPr>
      <w:rFonts w:ascii="Calibri" w:eastAsia="Calibri" w:hAnsi="Calibri" w:cs="Arial"/>
      <w:spacing w:val="6"/>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A2EC0"/>
    <w:pPr>
      <w:spacing w:after="0" w:line="240" w:lineRule="auto"/>
    </w:pPr>
    <w:rPr>
      <w:rFonts w:ascii="Calibri" w:eastAsia="Calibri" w:hAnsi="Calibri" w:cs="Times New Roman"/>
      <w:lang w:val="en-GB"/>
    </w:rPr>
  </w:style>
  <w:style w:type="paragraph" w:styleId="Header">
    <w:name w:val="header"/>
    <w:basedOn w:val="Normal"/>
    <w:link w:val="HeaderChar"/>
    <w:uiPriority w:val="99"/>
    <w:unhideWhenUsed/>
    <w:rsid w:val="00E74BDD"/>
    <w:pPr>
      <w:tabs>
        <w:tab w:val="center" w:pos="4513"/>
        <w:tab w:val="right" w:pos="9026"/>
      </w:tabs>
    </w:pPr>
  </w:style>
  <w:style w:type="character" w:customStyle="1" w:styleId="HeaderChar">
    <w:name w:val="Header Char"/>
    <w:basedOn w:val="DefaultParagraphFont"/>
    <w:link w:val="Header"/>
    <w:uiPriority w:val="99"/>
    <w:rsid w:val="00E74BDD"/>
    <w:rPr>
      <w:rFonts w:ascii="Calibri" w:eastAsia="Calibri" w:hAnsi="Calibri" w:cs="Arial"/>
      <w:spacing w:val="6"/>
      <w:szCs w:val="20"/>
      <w:lang w:val="en-GB"/>
    </w:rPr>
  </w:style>
  <w:style w:type="paragraph" w:styleId="Footer">
    <w:name w:val="footer"/>
    <w:basedOn w:val="Normal"/>
    <w:link w:val="FooterChar"/>
    <w:uiPriority w:val="99"/>
    <w:unhideWhenUsed/>
    <w:rsid w:val="00E74BDD"/>
    <w:pPr>
      <w:tabs>
        <w:tab w:val="center" w:pos="4513"/>
        <w:tab w:val="right" w:pos="9026"/>
      </w:tabs>
    </w:pPr>
  </w:style>
  <w:style w:type="character" w:customStyle="1" w:styleId="FooterChar">
    <w:name w:val="Footer Char"/>
    <w:basedOn w:val="DefaultParagraphFont"/>
    <w:link w:val="Footer"/>
    <w:uiPriority w:val="99"/>
    <w:rsid w:val="00E74BDD"/>
    <w:rPr>
      <w:rFonts w:ascii="Calibri" w:eastAsia="Calibri" w:hAnsi="Calibri" w:cs="Arial"/>
      <w:spacing w:val="6"/>
      <w:szCs w:val="20"/>
      <w:lang w:val="en-GB"/>
    </w:rPr>
  </w:style>
  <w:style w:type="paragraph" w:styleId="BalloonText">
    <w:name w:val="Balloon Text"/>
    <w:basedOn w:val="Normal"/>
    <w:link w:val="BalloonTextChar"/>
    <w:uiPriority w:val="99"/>
    <w:semiHidden/>
    <w:unhideWhenUsed/>
    <w:rsid w:val="00F126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638"/>
    <w:rPr>
      <w:rFonts w:ascii="Segoe UI" w:eastAsia="Calibri" w:hAnsi="Segoe UI" w:cs="Segoe UI"/>
      <w:spacing w:val="6"/>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04</Words>
  <Characters>230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LR</dc:creator>
  <cp:keywords/>
  <dc:description/>
  <cp:lastModifiedBy>RLR </cp:lastModifiedBy>
  <cp:revision>4</cp:revision>
  <cp:lastPrinted>2021-03-01T00:48:00Z</cp:lastPrinted>
  <dcterms:created xsi:type="dcterms:W3CDTF">2021-04-17T01:19:00Z</dcterms:created>
  <dcterms:modified xsi:type="dcterms:W3CDTF">2021-04-19T02:40:00Z</dcterms:modified>
</cp:coreProperties>
</file>